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JSM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(5’ to 3’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ϵ</m:t>
                  </m:r>
                </m:e>
                <m:sub>
                  <m:r>
                    <m:t>260</m:t>
                  </m:r>
                  <m:r>
                    <m:t>n</m:t>
                  </m:r>
                  <m:r>
                    <m:t>m</m:t>
                  </m:r>
                </m:sub>
              </m:sSub>
              <m:r>
                <m:t> </m:t>
              </m:r>
              <m:r>
                <m:t>(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GGGTTAGGGTTAGGGTTAGGG</w:t>
            </w:r>
          </w:p>
        </w:tc>
        <w:tc>
          <w:p>
            <w:pPr>
              <w:pStyle w:val="Compact"/>
              <w:jc w:val="left"/>
            </w:pPr>
            <w:r>
              <w:t xml:space="preserve">236500</w:t>
            </w:r>
          </w:p>
        </w:tc>
        <w:tc>
          <w:p>
            <w:pPr>
              <w:pStyle w:val="Compact"/>
              <w:jc w:val="left"/>
            </w:pPr>
            <w:r>
              <w:t xml:space="preserve">10.1093/nar/gkm706</w:t>
            </w:r>
          </w:p>
        </w:tc>
      </w:tr>
    </w:tbl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drawing>
          <wp:inline>
            <wp:extent cx="1500635" cy="20773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2JS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0635" cy="2077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75696" cy="1277611"/>
            <wp:effectExtent b="0" l="0" r="0" t="0"/>
            <wp:docPr descr="Structure diagram of 2JSM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696" cy="127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ucture diagram of 2JSM</w:t>
      </w:r>
    </w:p>
    <w:p>
      <w:r>
        <w:br w:type="page"/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CaptionedFigure"/>
      </w:pPr>
      <w:r>
        <w:drawing>
          <wp:inline>
            <wp:extent cx="5727700" cy="3413860"/>
            <wp:effectExtent b="0" l="0" r="0" t="0"/>
            <wp:docPr descr="Circular dichroism spectra of the 2JSM oligonucleotide (10 µM), acquired at 25°C in 0.4-cm path-length cuvettes" title="" id="1" name="Picture"/>
            <a:graphic>
              <a:graphicData uri="http://schemas.openxmlformats.org/drawingml/2006/picture">
                <pic:pic>
                  <pic:nvPicPr>
                    <pic:cNvPr descr="report_SI_files/figure-docx/CD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lar dichroism spectra of the 2JSM oligonucleotide (10 µM), acquired at 25°C in 0.4-cm path-length cuvettes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410247"/>
            <wp:effectExtent b="0" l="0" r="0" t="0"/>
            <wp:docPr descr="^{1}H-NMR spectrum of the 2JSM oligonucleotide, acquired at 25°C in 100 mM TMAA (pH 7.0) + 1 mM KCl" title="" id="1" name="Picture"/>
            <a:graphic>
              <a:graphicData uri="http://schemas.openxmlformats.org/drawingml/2006/picture">
                <pic:pic>
                  <pic:nvPicPr>
                    <pic:cNvPr descr="report_SI_files/figure-docx/NM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H-NMR spectrum of the 2JSM oligonucleotide, acquired at 25°C in 100 mM TMAA (pH 7.0) + 1 mM KCl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4947"/>
            <wp:effectExtent b="0" l="0" r="0" t="0"/>
            <wp:docPr descr="Folded fraction of the 2JSM oligonucleotide as a function of temperature, determined by UV-melting (\lambda = 295 nm)" title="" id="1" name="Picture"/>
            <a:graphic>
              <a:graphicData uri="http://schemas.openxmlformats.org/drawingml/2006/picture">
                <pic:pic>
                  <pic:nvPicPr>
                    <pic:cNvPr descr="report_SI_files/figure-docx/UV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lded fraction of the 2JSM oligonucleotide as a function of temperature, determined by UV-melting (</w:t>
      </w:r>
      <m:oMath>
        <m:r>
          <m:t>λ</m:t>
        </m:r>
      </m:oMath>
      <w:r>
        <w:t xml:space="preserve"> </w:t>
      </w:r>
      <w:r>
        <w:t xml:space="preserve">= 295 nm)</w:t>
      </w:r>
    </w:p>
    <w:p>
      <w:r>
        <w:br w:type="page"/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JSM oligonucleotide (10 µM)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JSM oligonucleotide (10 µM)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JSM oligonucleotide (10 µM), focused on the 5^{-} charge state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JSM oligonucleotide (10 µM), focused on the 5</w:t>
      </w:r>
      <m:oMath>
        <m:sSup>
          <m:e>
            <m:r>
              <m:t>​</m:t>
            </m:r>
          </m:e>
          <m:sup>
            <m:r>
              <m:t>−</m:t>
            </m:r>
          </m:sup>
        </m:sSup>
      </m:oMath>
      <w:r>
        <w:t xml:space="preserve"> </w:t>
      </w:r>
      <w:r>
        <w:t xml:space="preserve">charge state</w:t>
      </w:r>
    </w:p>
    <w:sectPr w:rsidR="00E07750" w:rsidSect="009E3E31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C84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3C73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F67D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889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BC97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3A2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8A3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C8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72C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AC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3BC7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  <w:rsid w:val="000B06D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07A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B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JSM</dc:title>
  <dc:creator/>
  <cp:keywords/>
  <dcterms:created xsi:type="dcterms:W3CDTF">2020-10-02T10:16:26Z</dcterms:created>
  <dcterms:modified xsi:type="dcterms:W3CDTF">2020-10-02T10:1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reference_docx">
    <vt:lpwstr>word-styles-reference.docx</vt:lpwstr>
  </property>
  <property fmtid="{D5CDD505-2E9C-101B-9397-08002B2CF9AE}" pid="4" name="word_document">
    <vt:lpwstr/>
  </property>
</Properties>
</file>